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34B56" w14:textId="77EFF3F2" w:rsidR="009D588D" w:rsidRPr="00215444" w:rsidRDefault="009D588D" w:rsidP="00215444">
      <w:pPr>
        <w:ind w:left="2880" w:firstLine="720"/>
        <w:jc w:val="both"/>
        <w:rPr>
          <w:rFonts w:ascii="Times New Roman" w:hAnsi="Times New Roman" w:cs="Times New Roman"/>
          <w:sz w:val="24"/>
          <w:szCs w:val="24"/>
        </w:rPr>
      </w:pPr>
      <w:r w:rsidRPr="00215444">
        <w:rPr>
          <w:rFonts w:ascii="Times New Roman" w:hAnsi="Times New Roman" w:cs="Times New Roman"/>
          <w:sz w:val="24"/>
          <w:szCs w:val="24"/>
        </w:rPr>
        <w:t>Rishabh Taneja</w:t>
      </w:r>
    </w:p>
    <w:p w14:paraId="56DE2F7B" w14:textId="77777777" w:rsidR="009D588D" w:rsidRPr="00215444" w:rsidRDefault="009D588D" w:rsidP="00215444">
      <w:pPr>
        <w:jc w:val="both"/>
        <w:rPr>
          <w:rFonts w:ascii="Times New Roman" w:hAnsi="Times New Roman" w:cs="Times New Roman"/>
          <w:sz w:val="24"/>
          <w:szCs w:val="24"/>
        </w:rPr>
      </w:pP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t xml:space="preserve">          Northeastern University </w:t>
      </w:r>
    </w:p>
    <w:p w14:paraId="24D06AA9" w14:textId="77777777" w:rsidR="009D588D" w:rsidRPr="00215444" w:rsidRDefault="009D588D" w:rsidP="00215444">
      <w:pPr>
        <w:jc w:val="both"/>
        <w:rPr>
          <w:rFonts w:ascii="Times New Roman" w:hAnsi="Times New Roman" w:cs="Times New Roman"/>
          <w:sz w:val="24"/>
          <w:szCs w:val="24"/>
        </w:rPr>
      </w:pP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t xml:space="preserve">             ALY 6020: Predictive Analytics</w:t>
      </w:r>
    </w:p>
    <w:p w14:paraId="6A989B3A" w14:textId="77777777" w:rsidR="009D588D" w:rsidRPr="00215444" w:rsidRDefault="009D588D" w:rsidP="00215444">
      <w:pPr>
        <w:jc w:val="both"/>
        <w:rPr>
          <w:rFonts w:ascii="Times New Roman" w:hAnsi="Times New Roman" w:cs="Times New Roman"/>
          <w:sz w:val="24"/>
          <w:szCs w:val="24"/>
        </w:rPr>
      </w:pPr>
      <w:r w:rsidRPr="00215444">
        <w:rPr>
          <w:rFonts w:ascii="Times New Roman" w:hAnsi="Times New Roman" w:cs="Times New Roman"/>
          <w:sz w:val="24"/>
          <w:szCs w:val="24"/>
        </w:rPr>
        <w:tab/>
      </w:r>
      <w:r w:rsidRPr="00215444">
        <w:rPr>
          <w:rFonts w:ascii="Times New Roman" w:hAnsi="Times New Roman" w:cs="Times New Roman"/>
          <w:sz w:val="24"/>
          <w:szCs w:val="24"/>
        </w:rPr>
        <w:tab/>
      </w:r>
      <w:r w:rsidRPr="00215444">
        <w:rPr>
          <w:rFonts w:ascii="Times New Roman" w:hAnsi="Times New Roman" w:cs="Times New Roman"/>
          <w:sz w:val="24"/>
          <w:szCs w:val="24"/>
        </w:rPr>
        <w:tab/>
        <w:t xml:space="preserve">                   </w:t>
      </w:r>
      <w:r w:rsidRPr="00215444">
        <w:rPr>
          <w:rFonts w:ascii="Times New Roman" w:hAnsi="Times New Roman" w:cs="Times New Roman"/>
          <w:sz w:val="24"/>
          <w:szCs w:val="24"/>
        </w:rPr>
        <w:tab/>
        <w:t xml:space="preserve">        FALL ‘18</w:t>
      </w:r>
    </w:p>
    <w:p w14:paraId="2768FE2E" w14:textId="030B19B3" w:rsidR="009D588D" w:rsidRPr="00215444" w:rsidRDefault="009D588D" w:rsidP="0088296D">
      <w:pPr>
        <w:ind w:left="1440" w:firstLine="720"/>
        <w:jc w:val="both"/>
        <w:rPr>
          <w:rFonts w:ascii="Times New Roman" w:hAnsi="Times New Roman" w:cs="Times New Roman"/>
          <w:sz w:val="24"/>
          <w:szCs w:val="24"/>
        </w:rPr>
      </w:pPr>
      <w:r w:rsidRPr="00215444">
        <w:rPr>
          <w:rFonts w:ascii="Times New Roman" w:hAnsi="Times New Roman" w:cs="Times New Roman"/>
          <w:sz w:val="24"/>
          <w:szCs w:val="24"/>
        </w:rPr>
        <w:t xml:space="preserve">           Instructor Name: Justin Rodgers</w:t>
      </w:r>
    </w:p>
    <w:p w14:paraId="01EBE1CA" w14:textId="77777777" w:rsidR="00F307C9" w:rsidRPr="00215444" w:rsidRDefault="00F307C9" w:rsidP="00215444">
      <w:pPr>
        <w:jc w:val="both"/>
        <w:rPr>
          <w:rFonts w:ascii="Times New Roman" w:hAnsi="Times New Roman" w:cs="Times New Roman"/>
          <w:sz w:val="24"/>
          <w:szCs w:val="24"/>
        </w:rPr>
      </w:pPr>
    </w:p>
    <w:p w14:paraId="5141A2E7" w14:textId="77777777" w:rsidR="00C42A09" w:rsidRPr="00215444" w:rsidRDefault="00C42A09" w:rsidP="00215444">
      <w:pPr>
        <w:jc w:val="both"/>
        <w:rPr>
          <w:rFonts w:ascii="Times New Roman" w:hAnsi="Times New Roman" w:cs="Times New Roman"/>
          <w:sz w:val="24"/>
          <w:szCs w:val="24"/>
        </w:rPr>
      </w:pPr>
    </w:p>
    <w:p w14:paraId="5E134B50" w14:textId="77777777" w:rsidR="00C42A09" w:rsidRPr="00215444" w:rsidRDefault="00C42A09" w:rsidP="00215444">
      <w:pPr>
        <w:jc w:val="both"/>
        <w:rPr>
          <w:rFonts w:ascii="Times New Roman" w:hAnsi="Times New Roman" w:cs="Times New Roman"/>
          <w:sz w:val="24"/>
          <w:szCs w:val="24"/>
        </w:rPr>
      </w:pPr>
    </w:p>
    <w:p w14:paraId="253D3346" w14:textId="77777777" w:rsidR="00C42A09" w:rsidRPr="00215444" w:rsidRDefault="00C42A09" w:rsidP="00215444">
      <w:pPr>
        <w:jc w:val="both"/>
        <w:rPr>
          <w:rFonts w:ascii="Times New Roman" w:hAnsi="Times New Roman" w:cs="Times New Roman"/>
          <w:sz w:val="24"/>
          <w:szCs w:val="24"/>
        </w:rPr>
      </w:pPr>
    </w:p>
    <w:p w14:paraId="37E4DDE5" w14:textId="77777777" w:rsidR="00C42A09" w:rsidRPr="00215444" w:rsidRDefault="00C42A09" w:rsidP="00215444">
      <w:pPr>
        <w:jc w:val="both"/>
        <w:rPr>
          <w:rFonts w:ascii="Times New Roman" w:hAnsi="Times New Roman" w:cs="Times New Roman"/>
          <w:sz w:val="24"/>
          <w:szCs w:val="24"/>
        </w:rPr>
      </w:pPr>
    </w:p>
    <w:p w14:paraId="62216F62" w14:textId="77777777" w:rsidR="00C42A09" w:rsidRPr="00215444" w:rsidRDefault="00C42A09" w:rsidP="00215444">
      <w:pPr>
        <w:jc w:val="both"/>
        <w:rPr>
          <w:rFonts w:ascii="Times New Roman" w:hAnsi="Times New Roman" w:cs="Times New Roman"/>
          <w:sz w:val="24"/>
          <w:szCs w:val="24"/>
        </w:rPr>
      </w:pPr>
    </w:p>
    <w:p w14:paraId="37BAF099" w14:textId="77777777" w:rsidR="00C42A09" w:rsidRPr="00215444" w:rsidRDefault="00C42A09" w:rsidP="00215444">
      <w:pPr>
        <w:jc w:val="both"/>
        <w:rPr>
          <w:rFonts w:ascii="Times New Roman" w:hAnsi="Times New Roman" w:cs="Times New Roman"/>
          <w:sz w:val="24"/>
          <w:szCs w:val="24"/>
        </w:rPr>
      </w:pPr>
    </w:p>
    <w:p w14:paraId="19ACE9F0" w14:textId="77777777" w:rsidR="00C42A09" w:rsidRPr="00215444" w:rsidRDefault="00C42A09" w:rsidP="00215444">
      <w:pPr>
        <w:jc w:val="both"/>
        <w:rPr>
          <w:rFonts w:ascii="Times New Roman" w:hAnsi="Times New Roman" w:cs="Times New Roman"/>
          <w:sz w:val="24"/>
          <w:szCs w:val="24"/>
        </w:rPr>
      </w:pPr>
    </w:p>
    <w:p w14:paraId="19975330" w14:textId="77777777" w:rsidR="00C42A09" w:rsidRPr="00215444" w:rsidRDefault="00C42A09" w:rsidP="00215444">
      <w:pPr>
        <w:jc w:val="both"/>
        <w:rPr>
          <w:rFonts w:ascii="Times New Roman" w:hAnsi="Times New Roman" w:cs="Times New Roman"/>
          <w:sz w:val="24"/>
          <w:szCs w:val="24"/>
        </w:rPr>
      </w:pPr>
    </w:p>
    <w:p w14:paraId="5D5F185A" w14:textId="77777777" w:rsidR="00C42A09" w:rsidRPr="00215444" w:rsidRDefault="00C42A09" w:rsidP="00215444">
      <w:pPr>
        <w:jc w:val="both"/>
        <w:rPr>
          <w:rFonts w:ascii="Times New Roman" w:hAnsi="Times New Roman" w:cs="Times New Roman"/>
          <w:sz w:val="24"/>
          <w:szCs w:val="24"/>
        </w:rPr>
      </w:pPr>
    </w:p>
    <w:p w14:paraId="24360C37" w14:textId="77777777" w:rsidR="00C42A09" w:rsidRPr="00215444" w:rsidRDefault="00C42A09" w:rsidP="00215444">
      <w:pPr>
        <w:jc w:val="both"/>
        <w:rPr>
          <w:rFonts w:ascii="Times New Roman" w:hAnsi="Times New Roman" w:cs="Times New Roman"/>
          <w:sz w:val="24"/>
          <w:szCs w:val="24"/>
        </w:rPr>
      </w:pPr>
    </w:p>
    <w:p w14:paraId="487F5373" w14:textId="77777777" w:rsidR="00C42A09" w:rsidRPr="00215444" w:rsidRDefault="00C42A09" w:rsidP="00215444">
      <w:pPr>
        <w:jc w:val="both"/>
        <w:rPr>
          <w:rFonts w:ascii="Times New Roman" w:hAnsi="Times New Roman" w:cs="Times New Roman"/>
          <w:sz w:val="24"/>
          <w:szCs w:val="24"/>
        </w:rPr>
      </w:pPr>
    </w:p>
    <w:p w14:paraId="57B148D4" w14:textId="77777777" w:rsidR="00C42A09" w:rsidRPr="00215444" w:rsidRDefault="00C42A09" w:rsidP="00215444">
      <w:pPr>
        <w:jc w:val="both"/>
        <w:rPr>
          <w:rFonts w:ascii="Times New Roman" w:hAnsi="Times New Roman" w:cs="Times New Roman"/>
          <w:sz w:val="24"/>
          <w:szCs w:val="24"/>
        </w:rPr>
      </w:pPr>
    </w:p>
    <w:p w14:paraId="4743D5FD" w14:textId="77777777" w:rsidR="00C42A09" w:rsidRPr="00215444" w:rsidRDefault="00C42A09" w:rsidP="00215444">
      <w:pPr>
        <w:jc w:val="both"/>
        <w:rPr>
          <w:rFonts w:ascii="Times New Roman" w:hAnsi="Times New Roman" w:cs="Times New Roman"/>
          <w:sz w:val="24"/>
          <w:szCs w:val="24"/>
        </w:rPr>
      </w:pPr>
    </w:p>
    <w:p w14:paraId="1075371C" w14:textId="77777777" w:rsidR="00C42A09" w:rsidRPr="00215444" w:rsidRDefault="00C42A09" w:rsidP="00215444">
      <w:pPr>
        <w:jc w:val="both"/>
        <w:rPr>
          <w:rFonts w:ascii="Times New Roman" w:hAnsi="Times New Roman" w:cs="Times New Roman"/>
          <w:sz w:val="24"/>
          <w:szCs w:val="24"/>
        </w:rPr>
      </w:pPr>
    </w:p>
    <w:p w14:paraId="7BCFEBBC" w14:textId="77777777" w:rsidR="00C42A09" w:rsidRPr="00215444" w:rsidRDefault="00C42A09" w:rsidP="00215444">
      <w:pPr>
        <w:jc w:val="both"/>
        <w:rPr>
          <w:rFonts w:ascii="Times New Roman" w:hAnsi="Times New Roman" w:cs="Times New Roman"/>
          <w:sz w:val="24"/>
          <w:szCs w:val="24"/>
        </w:rPr>
      </w:pPr>
    </w:p>
    <w:p w14:paraId="72937ED5" w14:textId="77777777" w:rsidR="00C42A09" w:rsidRPr="00215444" w:rsidRDefault="00C42A09" w:rsidP="00215444">
      <w:pPr>
        <w:jc w:val="both"/>
        <w:rPr>
          <w:rFonts w:ascii="Times New Roman" w:hAnsi="Times New Roman" w:cs="Times New Roman"/>
          <w:sz w:val="24"/>
          <w:szCs w:val="24"/>
        </w:rPr>
      </w:pPr>
    </w:p>
    <w:p w14:paraId="1F75B52E" w14:textId="77777777" w:rsidR="00C42A09" w:rsidRPr="00215444" w:rsidRDefault="00C42A09" w:rsidP="00215444">
      <w:pPr>
        <w:jc w:val="both"/>
        <w:rPr>
          <w:rFonts w:ascii="Times New Roman" w:hAnsi="Times New Roman" w:cs="Times New Roman"/>
          <w:sz w:val="24"/>
          <w:szCs w:val="24"/>
        </w:rPr>
      </w:pPr>
    </w:p>
    <w:p w14:paraId="01B9B67D" w14:textId="5BE59582" w:rsidR="00957936" w:rsidRDefault="00957936" w:rsidP="00215444">
      <w:pPr>
        <w:jc w:val="both"/>
        <w:rPr>
          <w:rFonts w:ascii="Times New Roman" w:hAnsi="Times New Roman" w:cs="Times New Roman"/>
          <w:sz w:val="24"/>
          <w:szCs w:val="24"/>
        </w:rPr>
      </w:pPr>
    </w:p>
    <w:p w14:paraId="11A57FE3" w14:textId="1527E1E9" w:rsidR="0088296D" w:rsidRDefault="0088296D" w:rsidP="00215444">
      <w:pPr>
        <w:jc w:val="both"/>
        <w:rPr>
          <w:rFonts w:ascii="Times New Roman" w:hAnsi="Times New Roman" w:cs="Times New Roman"/>
          <w:sz w:val="24"/>
          <w:szCs w:val="24"/>
        </w:rPr>
      </w:pPr>
    </w:p>
    <w:p w14:paraId="36127532" w14:textId="7D26D8ED" w:rsidR="0088296D" w:rsidRDefault="0088296D" w:rsidP="00215444">
      <w:pPr>
        <w:jc w:val="both"/>
        <w:rPr>
          <w:rFonts w:ascii="Times New Roman" w:hAnsi="Times New Roman" w:cs="Times New Roman"/>
          <w:sz w:val="24"/>
          <w:szCs w:val="24"/>
        </w:rPr>
      </w:pPr>
    </w:p>
    <w:p w14:paraId="565CED2A" w14:textId="77777777" w:rsidR="0088296D" w:rsidRDefault="0088296D" w:rsidP="00215444">
      <w:pPr>
        <w:jc w:val="both"/>
        <w:rPr>
          <w:rFonts w:ascii="Times New Roman" w:hAnsi="Times New Roman" w:cs="Times New Roman"/>
          <w:sz w:val="24"/>
          <w:szCs w:val="24"/>
        </w:rPr>
      </w:pPr>
    </w:p>
    <w:p w14:paraId="4C9A8F23" w14:textId="77777777" w:rsidR="00D83690" w:rsidRPr="00215444" w:rsidRDefault="00D83690" w:rsidP="00215444">
      <w:pPr>
        <w:jc w:val="both"/>
        <w:rPr>
          <w:rFonts w:ascii="Times New Roman" w:hAnsi="Times New Roman" w:cs="Times New Roman"/>
          <w:sz w:val="24"/>
          <w:szCs w:val="24"/>
        </w:rPr>
      </w:pPr>
    </w:p>
    <w:p w14:paraId="5E2C0DC7" w14:textId="0DC8E067" w:rsidR="00A447DE" w:rsidRPr="0088296D" w:rsidRDefault="00A447DE" w:rsidP="0088296D">
      <w:pPr>
        <w:jc w:val="both"/>
        <w:rPr>
          <w:rFonts w:ascii="Times New Roman" w:hAnsi="Times New Roman" w:cs="Times New Roman"/>
          <w:b/>
          <w:sz w:val="24"/>
          <w:szCs w:val="24"/>
        </w:rPr>
      </w:pPr>
      <w:r w:rsidRPr="00215444">
        <w:rPr>
          <w:rFonts w:ascii="Times New Roman" w:hAnsi="Times New Roman" w:cs="Times New Roman"/>
          <w:b/>
          <w:sz w:val="24"/>
          <w:szCs w:val="24"/>
        </w:rPr>
        <w:lastRenderedPageBreak/>
        <w:t>Part B: Random Forests</w:t>
      </w:r>
    </w:p>
    <w:p w14:paraId="5B198460" w14:textId="77777777" w:rsidR="00A447DE" w:rsidRPr="00215444" w:rsidRDefault="00A447DE"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r w:rsidRPr="005D2910">
        <w:rPr>
          <w:rFonts w:ascii="Times New Roman" w:eastAsia="Times New Roman" w:hAnsi="Times New Roman" w:cs="Times New Roman"/>
          <w:b/>
          <w:color w:val="000000"/>
          <w:sz w:val="28"/>
          <w:szCs w:val="28"/>
          <w:bdr w:val="none" w:sz="0" w:space="0" w:color="auto" w:frame="1"/>
        </w:rPr>
        <w:t>INTRODUCTION</w:t>
      </w:r>
      <w:r w:rsidRPr="00215444">
        <w:rPr>
          <w:rFonts w:ascii="Times New Roman" w:eastAsia="Times New Roman" w:hAnsi="Times New Roman" w:cs="Times New Roman"/>
          <w:color w:val="000000"/>
          <w:sz w:val="24"/>
          <w:szCs w:val="24"/>
          <w:bdr w:val="none" w:sz="0" w:space="0" w:color="auto" w:frame="1"/>
        </w:rPr>
        <w:t>:</w:t>
      </w:r>
    </w:p>
    <w:p w14:paraId="7CF84517" w14:textId="77777777" w:rsidR="002D4A38" w:rsidRPr="00215444" w:rsidRDefault="00A447DE"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This is an illustration of Random Forest model on credits data for identifyin</w:t>
      </w:r>
      <w:r w:rsidR="002D4A38" w:rsidRPr="00215444">
        <w:rPr>
          <w:rFonts w:ascii="Times New Roman" w:eastAsia="Times New Roman" w:hAnsi="Times New Roman" w:cs="Times New Roman"/>
          <w:color w:val="000000"/>
          <w:sz w:val="24"/>
          <w:szCs w:val="24"/>
          <w:bdr w:val="none" w:sz="0" w:space="0" w:color="auto" w:frame="1"/>
        </w:rPr>
        <w:t>g risky bank loans. Random forest combines the decision trees and train them on different set of observations. By using this we will compare this with the C5.0 algorithm and determine which one is the best among them depending on the accuracy.</w:t>
      </w:r>
    </w:p>
    <w:p w14:paraId="5B7F8AF9" w14:textId="77777777" w:rsidR="002D4A38" w:rsidRPr="00215444" w:rsidRDefault="002D4A38"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p>
    <w:p w14:paraId="470369F8" w14:textId="77777777" w:rsidR="002D4A38" w:rsidRPr="00215444" w:rsidRDefault="002D4A38"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r w:rsidRPr="005D2910">
        <w:rPr>
          <w:rFonts w:ascii="Times New Roman" w:eastAsia="Times New Roman" w:hAnsi="Times New Roman" w:cs="Times New Roman"/>
          <w:b/>
          <w:color w:val="000000"/>
          <w:sz w:val="28"/>
          <w:szCs w:val="28"/>
          <w:bdr w:val="none" w:sz="0" w:space="0" w:color="auto" w:frame="1"/>
        </w:rPr>
        <w:t>METHOD</w:t>
      </w:r>
      <w:r w:rsidRPr="00215444">
        <w:rPr>
          <w:rFonts w:ascii="Times New Roman" w:eastAsia="Times New Roman" w:hAnsi="Times New Roman" w:cs="Times New Roman"/>
          <w:color w:val="000000"/>
          <w:sz w:val="24"/>
          <w:szCs w:val="24"/>
          <w:bdr w:val="none" w:sz="0" w:space="0" w:color="auto" w:frame="1"/>
        </w:rPr>
        <w:t>:</w:t>
      </w:r>
    </w:p>
    <w:p w14:paraId="69051E11" w14:textId="77777777" w:rsidR="00FB7455" w:rsidRPr="00215444" w:rsidRDefault="002D4A38"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We will make use of Random forest classifier which splits the nodes into separate trees considering limited number of attributes. The final predicted value is the average of all the predicted values of individual trees.</w:t>
      </w:r>
    </w:p>
    <w:p w14:paraId="045F5D41" w14:textId="77777777" w:rsidR="00FB7455" w:rsidRDefault="00FB7455"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p>
    <w:p w14:paraId="59892961" w14:textId="77777777" w:rsidR="00D83690" w:rsidRDefault="00D83690"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p>
    <w:p w14:paraId="7E0552DD" w14:textId="77777777" w:rsidR="00D83690" w:rsidRPr="00215444" w:rsidRDefault="00D83690" w:rsidP="00215444">
      <w:pPr>
        <w:spacing w:after="0" w:line="240" w:lineRule="auto"/>
        <w:ind w:left="720"/>
        <w:jc w:val="both"/>
        <w:rPr>
          <w:rFonts w:ascii="Times New Roman" w:eastAsia="Times New Roman" w:hAnsi="Times New Roman" w:cs="Times New Roman"/>
          <w:color w:val="000000"/>
          <w:sz w:val="24"/>
          <w:szCs w:val="24"/>
          <w:bdr w:val="none" w:sz="0" w:space="0" w:color="auto" w:frame="1"/>
        </w:rPr>
      </w:pPr>
    </w:p>
    <w:p w14:paraId="2D48E651" w14:textId="77777777" w:rsidR="002D4A38" w:rsidRPr="00215444" w:rsidRDefault="002D4A38" w:rsidP="00215444">
      <w:pPr>
        <w:pStyle w:val="ListParagraph"/>
        <w:numPr>
          <w:ilvl w:val="1"/>
          <w:numId w:val="3"/>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Collecting data</w:t>
      </w:r>
    </w:p>
    <w:p w14:paraId="60B878FB"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he credit dataset includes 1,000 examples on loans, plus a set of numeric and nominal features indicating the characteristics of the loan and the loan applicant. A class variable indicates whether the loan went into default.</w:t>
      </w:r>
    </w:p>
    <w:p w14:paraId="200620EF"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262A2BF2" w14:textId="77777777" w:rsidR="002D4A38" w:rsidRPr="00215444" w:rsidRDefault="002D4A38" w:rsidP="00215444">
      <w:pPr>
        <w:pStyle w:val="ListParagraph"/>
        <w:numPr>
          <w:ilvl w:val="1"/>
          <w:numId w:val="3"/>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Exploring the data</w:t>
      </w:r>
    </w:p>
    <w:p w14:paraId="3AE4A274" w14:textId="77777777" w:rsidR="002D4A38" w:rsidRPr="00215444" w:rsidRDefault="002D4A38" w:rsidP="00215444">
      <w:pPr>
        <w:spacing w:after="0" w:line="240" w:lineRule="auto"/>
        <w:ind w:left="720" w:firstLine="720"/>
        <w:jc w:val="both"/>
        <w:rPr>
          <w:rFonts w:ascii="Times New Roman" w:hAnsi="Times New Roman" w:cs="Times New Roman"/>
          <w:sz w:val="24"/>
          <w:szCs w:val="24"/>
        </w:rPr>
      </w:pPr>
      <w:r w:rsidRPr="00215444">
        <w:rPr>
          <w:rFonts w:ascii="Times New Roman" w:hAnsi="Times New Roman" w:cs="Times New Roman"/>
          <w:sz w:val="24"/>
          <w:szCs w:val="24"/>
        </w:rPr>
        <w:t>credit &lt;- read.csv(file.choose(), header = TRUE)</w:t>
      </w:r>
    </w:p>
    <w:p w14:paraId="7039172D"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tr(credit)</w:t>
      </w:r>
    </w:p>
    <w:p w14:paraId="593B0DC9"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0F5EDB6E" wp14:editId="4514D644">
            <wp:extent cx="5318760" cy="2232660"/>
            <wp:effectExtent l="0" t="0" r="0" b="0"/>
            <wp:docPr id="19" name="Picture 19"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78C689.tmp"/>
                    <pic:cNvPicPr/>
                  </pic:nvPicPr>
                  <pic:blipFill>
                    <a:blip r:embed="rId5">
                      <a:extLst>
                        <a:ext uri="{28A0092B-C50C-407E-A947-70E740481C1C}">
                          <a14:useLocalDpi xmlns:a14="http://schemas.microsoft.com/office/drawing/2010/main" val="0"/>
                        </a:ext>
                      </a:extLst>
                    </a:blip>
                    <a:stretch>
                      <a:fillRect/>
                    </a:stretch>
                  </pic:blipFill>
                  <pic:spPr>
                    <a:xfrm>
                      <a:off x="0" y="0"/>
                      <a:ext cx="5318760" cy="2232660"/>
                    </a:xfrm>
                    <a:prstGeom prst="rect">
                      <a:avLst/>
                    </a:prstGeom>
                  </pic:spPr>
                </pic:pic>
              </a:graphicData>
            </a:graphic>
          </wp:inline>
        </w:drawing>
      </w:r>
    </w:p>
    <w:p w14:paraId="498CBC59"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From the above results, we can see that there are 1000 observations with 17 variables out of which 10 are factors and 7 and integers. </w:t>
      </w:r>
    </w:p>
    <w:p w14:paraId="3722847D"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4241874D"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able(credit$checking_balance)</w:t>
      </w:r>
    </w:p>
    <w:p w14:paraId="66F07148"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4B6CB73C" wp14:editId="24BE4C0B">
            <wp:extent cx="2972058" cy="472481"/>
            <wp:effectExtent l="0" t="0" r="0" b="381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78CF5F.tmp"/>
                    <pic:cNvPicPr/>
                  </pic:nvPicPr>
                  <pic:blipFill>
                    <a:blip r:embed="rId6">
                      <a:extLst>
                        <a:ext uri="{28A0092B-C50C-407E-A947-70E740481C1C}">
                          <a14:useLocalDpi xmlns:a14="http://schemas.microsoft.com/office/drawing/2010/main" val="0"/>
                        </a:ext>
                      </a:extLst>
                    </a:blip>
                    <a:stretch>
                      <a:fillRect/>
                    </a:stretch>
                  </pic:blipFill>
                  <pic:spPr>
                    <a:xfrm>
                      <a:off x="0" y="0"/>
                      <a:ext cx="2972058" cy="472481"/>
                    </a:xfrm>
                    <a:prstGeom prst="rect">
                      <a:avLst/>
                    </a:prstGeom>
                  </pic:spPr>
                </pic:pic>
              </a:graphicData>
            </a:graphic>
          </wp:inline>
        </w:drawing>
      </w:r>
    </w:p>
    <w:p w14:paraId="3136CEF8"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1EAEC495"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able(credit$savings_balance)</w:t>
      </w:r>
    </w:p>
    <w:p w14:paraId="31B83C5B"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lastRenderedPageBreak/>
        <w:drawing>
          <wp:inline distT="0" distB="0" distL="0" distR="0" wp14:anchorId="33781445" wp14:editId="20AE5F7A">
            <wp:extent cx="4458086" cy="457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782242.tmp"/>
                    <pic:cNvPicPr/>
                  </pic:nvPicPr>
                  <pic:blipFill>
                    <a:blip r:embed="rId7">
                      <a:extLst>
                        <a:ext uri="{28A0092B-C50C-407E-A947-70E740481C1C}">
                          <a14:useLocalDpi xmlns:a14="http://schemas.microsoft.com/office/drawing/2010/main" val="0"/>
                        </a:ext>
                      </a:extLst>
                    </a:blip>
                    <a:stretch>
                      <a:fillRect/>
                    </a:stretch>
                  </pic:blipFill>
                  <pic:spPr>
                    <a:xfrm>
                      <a:off x="0" y="0"/>
                      <a:ext cx="4458086" cy="457240"/>
                    </a:xfrm>
                    <a:prstGeom prst="rect">
                      <a:avLst/>
                    </a:prstGeom>
                  </pic:spPr>
                </pic:pic>
              </a:graphicData>
            </a:graphic>
          </wp:inline>
        </w:drawing>
      </w:r>
    </w:p>
    <w:p w14:paraId="03F039B1"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31E1EB7B"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credit$months_loan_duration)</w:t>
      </w:r>
    </w:p>
    <w:p w14:paraId="43139FA8"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5C919EF0" wp14:editId="598B524D">
            <wp:extent cx="3124471" cy="350550"/>
            <wp:effectExtent l="0" t="0" r="0" b="0"/>
            <wp:docPr id="22" name="Picture 22"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786DD3.tmp"/>
                    <pic:cNvPicPr/>
                  </pic:nvPicPr>
                  <pic:blipFill>
                    <a:blip r:embed="rId8">
                      <a:extLst>
                        <a:ext uri="{28A0092B-C50C-407E-A947-70E740481C1C}">
                          <a14:useLocalDpi xmlns:a14="http://schemas.microsoft.com/office/drawing/2010/main" val="0"/>
                        </a:ext>
                      </a:extLst>
                    </a:blip>
                    <a:stretch>
                      <a:fillRect/>
                    </a:stretch>
                  </pic:blipFill>
                  <pic:spPr>
                    <a:xfrm>
                      <a:off x="0" y="0"/>
                      <a:ext cx="3124471" cy="350550"/>
                    </a:xfrm>
                    <a:prstGeom prst="rect">
                      <a:avLst/>
                    </a:prstGeom>
                  </pic:spPr>
                </pic:pic>
              </a:graphicData>
            </a:graphic>
          </wp:inline>
        </w:drawing>
      </w:r>
    </w:p>
    <w:p w14:paraId="62E0BEEE"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63099490"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credit$amount)</w:t>
      </w:r>
    </w:p>
    <w:p w14:paraId="01954BEE"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50E12A24" wp14:editId="691A7C92">
            <wp:extent cx="3033023" cy="358171"/>
            <wp:effectExtent l="0" t="0" r="0" b="3810"/>
            <wp:docPr id="23" name="Picture 23"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78D0B5.tmp"/>
                    <pic:cNvPicPr/>
                  </pic:nvPicPr>
                  <pic:blipFill>
                    <a:blip r:embed="rId9">
                      <a:extLst>
                        <a:ext uri="{28A0092B-C50C-407E-A947-70E740481C1C}">
                          <a14:useLocalDpi xmlns:a14="http://schemas.microsoft.com/office/drawing/2010/main" val="0"/>
                        </a:ext>
                      </a:extLst>
                    </a:blip>
                    <a:stretch>
                      <a:fillRect/>
                    </a:stretch>
                  </pic:blipFill>
                  <pic:spPr>
                    <a:xfrm>
                      <a:off x="0" y="0"/>
                      <a:ext cx="3033023" cy="358171"/>
                    </a:xfrm>
                    <a:prstGeom prst="rect">
                      <a:avLst/>
                    </a:prstGeom>
                  </pic:spPr>
                </pic:pic>
              </a:graphicData>
            </a:graphic>
          </wp:inline>
        </w:drawing>
      </w:r>
    </w:p>
    <w:p w14:paraId="578EA75A"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16B702E3"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 xml:space="preserve">The loan amount ranged from 250 to 18424 DM across 4 to 72 months. </w:t>
      </w:r>
    </w:p>
    <w:p w14:paraId="05F67F95"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credit$default)</w:t>
      </w:r>
    </w:p>
    <w:p w14:paraId="5C8924AF"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3829D08B" wp14:editId="373246BA">
            <wp:extent cx="1623201" cy="350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7819F4.tmp"/>
                    <pic:cNvPicPr/>
                  </pic:nvPicPr>
                  <pic:blipFill>
                    <a:blip r:embed="rId10">
                      <a:extLst>
                        <a:ext uri="{28A0092B-C50C-407E-A947-70E740481C1C}">
                          <a14:useLocalDpi xmlns:a14="http://schemas.microsoft.com/office/drawing/2010/main" val="0"/>
                        </a:ext>
                      </a:extLst>
                    </a:blip>
                    <a:stretch>
                      <a:fillRect/>
                    </a:stretch>
                  </pic:blipFill>
                  <pic:spPr>
                    <a:xfrm>
                      <a:off x="0" y="0"/>
                      <a:ext cx="1623201" cy="350550"/>
                    </a:xfrm>
                    <a:prstGeom prst="rect">
                      <a:avLst/>
                    </a:prstGeom>
                  </pic:spPr>
                </pic:pic>
              </a:graphicData>
            </a:graphic>
          </wp:inline>
        </w:drawing>
      </w:r>
    </w:p>
    <w:p w14:paraId="14513833"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0AE5C237" w14:textId="77777777" w:rsidR="002D4A38" w:rsidRPr="00215444" w:rsidRDefault="002D4A38" w:rsidP="00215444">
      <w:pPr>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We are using this algorithm to focus on number of defaults and analyze who are at high risk and thus prevent from giving them the credit requests.</w:t>
      </w:r>
    </w:p>
    <w:p w14:paraId="2B58689C" w14:textId="77777777" w:rsidR="002D4A38" w:rsidRPr="00215444" w:rsidRDefault="002D4A38" w:rsidP="00215444">
      <w:pPr>
        <w:spacing w:after="0" w:line="240" w:lineRule="auto"/>
        <w:ind w:left="1440"/>
        <w:jc w:val="both"/>
        <w:rPr>
          <w:rFonts w:ascii="Times New Roman" w:hAnsi="Times New Roman" w:cs="Times New Roman"/>
          <w:sz w:val="24"/>
          <w:szCs w:val="24"/>
        </w:rPr>
      </w:pPr>
    </w:p>
    <w:p w14:paraId="79B1FE16" w14:textId="77777777" w:rsidR="002D4A38" w:rsidRPr="00215444" w:rsidRDefault="002D4A38" w:rsidP="00215444">
      <w:pPr>
        <w:pStyle w:val="ListParagraph"/>
        <w:spacing w:after="0" w:line="240" w:lineRule="auto"/>
        <w:ind w:left="1440"/>
        <w:jc w:val="both"/>
        <w:rPr>
          <w:rFonts w:ascii="Times New Roman" w:hAnsi="Times New Roman" w:cs="Times New Roman"/>
          <w:b/>
          <w:sz w:val="24"/>
          <w:szCs w:val="24"/>
        </w:rPr>
      </w:pPr>
      <w:r w:rsidRPr="00215444">
        <w:rPr>
          <w:rFonts w:ascii="Times New Roman" w:hAnsi="Times New Roman" w:cs="Times New Roman"/>
          <w:b/>
          <w:sz w:val="24"/>
          <w:szCs w:val="24"/>
        </w:rPr>
        <w:t>Data preparation</w:t>
      </w:r>
    </w:p>
    <w:p w14:paraId="3C6D94E4"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52F5D541"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eed set at 123 for consistent output.</w:t>
      </w:r>
    </w:p>
    <w:p w14:paraId="3C030411"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5ABFD7C4"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train_sample &lt;- sample(1000, 900)</w:t>
      </w:r>
    </w:p>
    <w:p w14:paraId="0CC56102"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0B27454C"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We are using the 90:10 ratio for train and test respectively.</w:t>
      </w:r>
    </w:p>
    <w:p w14:paraId="7C9A3798"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tr(train_sample)</w:t>
      </w:r>
    </w:p>
    <w:p w14:paraId="4353AAE5"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credit_train &lt;- credit[train_sample, ]</w:t>
      </w:r>
    </w:p>
    <w:p w14:paraId="7BCFE396"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credit_test &lt;- credit[-train_sample, ]</w:t>
      </w:r>
    </w:p>
    <w:p w14:paraId="715AEDDF"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prop.table(table(credit_train$default))</w:t>
      </w:r>
    </w:p>
    <w:p w14:paraId="486471EE"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1ED02C6F" wp14:editId="33455027">
            <wp:extent cx="2530059" cy="457240"/>
            <wp:effectExtent l="0" t="0" r="3810"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786AD.tmp"/>
                    <pic:cNvPicPr/>
                  </pic:nvPicPr>
                  <pic:blipFill>
                    <a:blip r:embed="rId11">
                      <a:extLst>
                        <a:ext uri="{28A0092B-C50C-407E-A947-70E740481C1C}">
                          <a14:useLocalDpi xmlns:a14="http://schemas.microsoft.com/office/drawing/2010/main" val="0"/>
                        </a:ext>
                      </a:extLst>
                    </a:blip>
                    <a:stretch>
                      <a:fillRect/>
                    </a:stretch>
                  </pic:blipFill>
                  <pic:spPr>
                    <a:xfrm>
                      <a:off x="0" y="0"/>
                      <a:ext cx="2530059" cy="457240"/>
                    </a:xfrm>
                    <a:prstGeom prst="rect">
                      <a:avLst/>
                    </a:prstGeom>
                  </pic:spPr>
                </pic:pic>
              </a:graphicData>
            </a:graphic>
          </wp:inline>
        </w:drawing>
      </w:r>
    </w:p>
    <w:p w14:paraId="5073A348"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p>
    <w:p w14:paraId="7F4BE99A"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prop.table(table(credit_test$default))</w:t>
      </w:r>
    </w:p>
    <w:p w14:paraId="1E4DC118" w14:textId="77777777" w:rsidR="002D4A38" w:rsidRPr="00215444" w:rsidRDefault="002D4A38"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drawing>
          <wp:inline distT="0" distB="0" distL="0" distR="0" wp14:anchorId="0520B9FE" wp14:editId="538C063C">
            <wp:extent cx="2491956" cy="434378"/>
            <wp:effectExtent l="0" t="0" r="3810" b="3810"/>
            <wp:docPr id="26" name="Picture 2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787AB0.tmp"/>
                    <pic:cNvPicPr/>
                  </pic:nvPicPr>
                  <pic:blipFill>
                    <a:blip r:embed="rId12">
                      <a:extLst>
                        <a:ext uri="{28A0092B-C50C-407E-A947-70E740481C1C}">
                          <a14:useLocalDpi xmlns:a14="http://schemas.microsoft.com/office/drawing/2010/main" val="0"/>
                        </a:ext>
                      </a:extLst>
                    </a:blip>
                    <a:stretch>
                      <a:fillRect/>
                    </a:stretch>
                  </pic:blipFill>
                  <pic:spPr>
                    <a:xfrm>
                      <a:off x="0" y="0"/>
                      <a:ext cx="2491956" cy="434378"/>
                    </a:xfrm>
                    <a:prstGeom prst="rect">
                      <a:avLst/>
                    </a:prstGeom>
                  </pic:spPr>
                </pic:pic>
              </a:graphicData>
            </a:graphic>
          </wp:inline>
        </w:drawing>
      </w:r>
    </w:p>
    <w:p w14:paraId="27F56AD8" w14:textId="77777777" w:rsidR="00BD196F" w:rsidRPr="00215444" w:rsidRDefault="00BD196F" w:rsidP="00215444">
      <w:pPr>
        <w:spacing w:after="0" w:line="240" w:lineRule="auto"/>
        <w:jc w:val="both"/>
        <w:rPr>
          <w:rFonts w:ascii="Times New Roman" w:hAnsi="Times New Roman" w:cs="Times New Roman"/>
          <w:sz w:val="24"/>
          <w:szCs w:val="24"/>
        </w:rPr>
      </w:pPr>
    </w:p>
    <w:p w14:paraId="0D10B1FF" w14:textId="77777777" w:rsidR="00BD196F" w:rsidRPr="00215444" w:rsidRDefault="00BD196F" w:rsidP="00215444">
      <w:pPr>
        <w:pStyle w:val="ListParagraph"/>
        <w:numPr>
          <w:ilvl w:val="1"/>
          <w:numId w:val="3"/>
        </w:numPr>
        <w:spacing w:after="0" w:line="240" w:lineRule="auto"/>
        <w:jc w:val="both"/>
        <w:rPr>
          <w:rFonts w:ascii="Times New Roman" w:hAnsi="Times New Roman" w:cs="Times New Roman"/>
          <w:b/>
          <w:sz w:val="24"/>
          <w:szCs w:val="24"/>
        </w:rPr>
      </w:pPr>
      <w:r w:rsidRPr="00215444">
        <w:rPr>
          <w:rFonts w:ascii="Times New Roman" w:hAnsi="Times New Roman" w:cs="Times New Roman"/>
          <w:b/>
          <w:sz w:val="24"/>
          <w:szCs w:val="24"/>
        </w:rPr>
        <w:t>Training the model on data</w:t>
      </w:r>
    </w:p>
    <w:p w14:paraId="548928BA" w14:textId="77777777" w:rsidR="00BD196F" w:rsidRPr="00215444" w:rsidRDefault="00BD196F"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et.seed(300)</w:t>
      </w:r>
    </w:p>
    <w:p w14:paraId="2CEC3E0A" w14:textId="77777777" w:rsidR="00BD196F" w:rsidRPr="00215444" w:rsidRDefault="00BD196F"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rf &lt;- randomForest(default ~ ., data = credit_train)</w:t>
      </w:r>
    </w:p>
    <w:p w14:paraId="7E14D0A2" w14:textId="77777777" w:rsidR="00BD196F" w:rsidRPr="00215444" w:rsidRDefault="00BD196F"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sz w:val="24"/>
          <w:szCs w:val="24"/>
        </w:rPr>
        <w:t>summary(rf)</w:t>
      </w:r>
    </w:p>
    <w:p w14:paraId="7F94D03B" w14:textId="77777777" w:rsidR="00BD196F" w:rsidRPr="00215444" w:rsidRDefault="00BD196F"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hAnsi="Times New Roman" w:cs="Times New Roman"/>
          <w:noProof/>
          <w:sz w:val="24"/>
          <w:szCs w:val="24"/>
        </w:rPr>
        <w:lastRenderedPageBreak/>
        <w:drawing>
          <wp:inline distT="0" distB="0" distL="0" distR="0" wp14:anchorId="3DD81825" wp14:editId="26230FF2">
            <wp:extent cx="2476715" cy="2438611"/>
            <wp:effectExtent l="0" t="0" r="0" b="0"/>
            <wp:docPr id="27" name="Picture 27"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787E71.tmp"/>
                    <pic:cNvPicPr/>
                  </pic:nvPicPr>
                  <pic:blipFill>
                    <a:blip r:embed="rId13">
                      <a:extLst>
                        <a:ext uri="{28A0092B-C50C-407E-A947-70E740481C1C}">
                          <a14:useLocalDpi xmlns:a14="http://schemas.microsoft.com/office/drawing/2010/main" val="0"/>
                        </a:ext>
                      </a:extLst>
                    </a:blip>
                    <a:stretch>
                      <a:fillRect/>
                    </a:stretch>
                  </pic:blipFill>
                  <pic:spPr>
                    <a:xfrm>
                      <a:off x="0" y="0"/>
                      <a:ext cx="2476715" cy="2438611"/>
                    </a:xfrm>
                    <a:prstGeom prst="rect">
                      <a:avLst/>
                    </a:prstGeom>
                  </pic:spPr>
                </pic:pic>
              </a:graphicData>
            </a:graphic>
          </wp:inline>
        </w:drawing>
      </w:r>
    </w:p>
    <w:p w14:paraId="0B057188" w14:textId="77777777" w:rsidR="002D4A38" w:rsidRPr="00215444" w:rsidRDefault="002D4A38" w:rsidP="00215444">
      <w:pPr>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6AE118E3" w14:textId="77777777" w:rsidR="00BD196F" w:rsidRPr="00215444" w:rsidRDefault="00BD196F" w:rsidP="00215444">
      <w:pPr>
        <w:pStyle w:val="ListParagraph"/>
        <w:numPr>
          <w:ilvl w:val="1"/>
          <w:numId w:val="3"/>
        </w:numPr>
        <w:spacing w:after="0" w:line="240" w:lineRule="auto"/>
        <w:jc w:val="both"/>
        <w:rPr>
          <w:rFonts w:ascii="Times New Roman" w:eastAsia="Times New Roman" w:hAnsi="Times New Roman" w:cs="Times New Roman"/>
          <w:b/>
          <w:color w:val="000000"/>
          <w:sz w:val="24"/>
          <w:szCs w:val="24"/>
          <w:bdr w:val="none" w:sz="0" w:space="0" w:color="auto" w:frame="1"/>
        </w:rPr>
      </w:pPr>
      <w:r w:rsidRPr="00215444">
        <w:rPr>
          <w:rFonts w:ascii="Times New Roman" w:eastAsia="Times New Roman" w:hAnsi="Times New Roman" w:cs="Times New Roman"/>
          <w:b/>
          <w:color w:val="000000"/>
          <w:sz w:val="24"/>
          <w:szCs w:val="24"/>
          <w:bdr w:val="none" w:sz="0" w:space="0" w:color="auto" w:frame="1"/>
        </w:rPr>
        <w:t>Evaluating model performance</w:t>
      </w:r>
    </w:p>
    <w:p w14:paraId="5884BC4B"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credit_pred1 &lt;- predict(rf, credit_test)</w:t>
      </w:r>
    </w:p>
    <w:p w14:paraId="77385E96"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CrossTable(credit_test$default, credit_pred1,</w:t>
      </w:r>
    </w:p>
    <w:p w14:paraId="48919C6C"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prop.chisq = FALSE, prop.c = FALSE, prop.r = FALSE,</w:t>
      </w:r>
    </w:p>
    <w:p w14:paraId="152AC5DC"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dnn = c('actual default', 'predicted default'))</w:t>
      </w:r>
    </w:p>
    <w:p w14:paraId="24F54E9B"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noProof/>
          <w:color w:val="000000"/>
          <w:sz w:val="24"/>
          <w:szCs w:val="24"/>
          <w:bdr w:val="none" w:sz="0" w:space="0" w:color="auto" w:frame="1"/>
        </w:rPr>
        <w:drawing>
          <wp:inline distT="0" distB="0" distL="0" distR="0" wp14:anchorId="2A277BDA" wp14:editId="47C711DE">
            <wp:extent cx="3977985" cy="3033023"/>
            <wp:effectExtent l="0" t="0" r="381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7898DA.tmp"/>
                    <pic:cNvPicPr/>
                  </pic:nvPicPr>
                  <pic:blipFill>
                    <a:blip r:embed="rId14">
                      <a:extLst>
                        <a:ext uri="{28A0092B-C50C-407E-A947-70E740481C1C}">
                          <a14:useLocalDpi xmlns:a14="http://schemas.microsoft.com/office/drawing/2010/main" val="0"/>
                        </a:ext>
                      </a:extLst>
                    </a:blip>
                    <a:stretch>
                      <a:fillRect/>
                    </a:stretch>
                  </pic:blipFill>
                  <pic:spPr>
                    <a:xfrm>
                      <a:off x="0" y="0"/>
                      <a:ext cx="3977985" cy="3033023"/>
                    </a:xfrm>
                    <a:prstGeom prst="rect">
                      <a:avLst/>
                    </a:prstGeom>
                  </pic:spPr>
                </pic:pic>
              </a:graphicData>
            </a:graphic>
          </wp:inline>
        </w:drawing>
      </w:r>
    </w:p>
    <w:p w14:paraId="71D5674C" w14:textId="77777777" w:rsidR="00FB7455" w:rsidRPr="00215444" w:rsidRDefault="00FB7455"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22E8CA65" w14:textId="77777777" w:rsidR="00FB7455" w:rsidRPr="00215444" w:rsidRDefault="00283032"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The classifier predicted 62 correct values for not default and 14 for default. The total accuracy turns out to be 62+14/100 = 76/100 = 0.76 or 76% which is quite good overall. However, when we consider the default values correctly predicted, it is only 14/33 = 42.4% which is quite bad and can be costly. In total, the classifier predicted 19+5/100 = 24/100 = 24% of the total values incorrectly. </w:t>
      </w:r>
    </w:p>
    <w:p w14:paraId="57A93ADD" w14:textId="77777777" w:rsidR="00BD196F"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124416A4" w14:textId="6E5579D3" w:rsidR="00215444" w:rsidRDefault="00215444"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602F8C83" w14:textId="77777777" w:rsidR="0088296D" w:rsidRPr="00215444" w:rsidRDefault="0088296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592549B3" w14:textId="77777777" w:rsidR="00BD196F" w:rsidRDefault="00BD196F" w:rsidP="00215444">
      <w:pPr>
        <w:pStyle w:val="ListParagraph"/>
        <w:numPr>
          <w:ilvl w:val="1"/>
          <w:numId w:val="3"/>
        </w:numPr>
        <w:spacing w:after="0" w:line="240" w:lineRule="auto"/>
        <w:jc w:val="both"/>
        <w:rPr>
          <w:rFonts w:ascii="Times New Roman" w:eastAsia="Times New Roman" w:hAnsi="Times New Roman" w:cs="Times New Roman"/>
          <w:b/>
          <w:color w:val="000000"/>
          <w:sz w:val="24"/>
          <w:szCs w:val="24"/>
          <w:bdr w:val="none" w:sz="0" w:space="0" w:color="auto" w:frame="1"/>
        </w:rPr>
      </w:pPr>
      <w:r w:rsidRPr="00215444">
        <w:rPr>
          <w:rFonts w:ascii="Times New Roman" w:eastAsia="Times New Roman" w:hAnsi="Times New Roman" w:cs="Times New Roman"/>
          <w:b/>
          <w:color w:val="000000"/>
          <w:sz w:val="24"/>
          <w:szCs w:val="24"/>
          <w:bdr w:val="none" w:sz="0" w:space="0" w:color="auto" w:frame="1"/>
        </w:rPr>
        <w:lastRenderedPageBreak/>
        <w:t>Improving model performance</w:t>
      </w:r>
    </w:p>
    <w:p w14:paraId="068933BE" w14:textId="77777777" w:rsidR="00215444" w:rsidRPr="00215444" w:rsidRDefault="00215444" w:rsidP="00215444">
      <w:pPr>
        <w:pStyle w:val="ListParagraph"/>
        <w:spacing w:after="0" w:line="240" w:lineRule="auto"/>
        <w:ind w:left="1440"/>
        <w:jc w:val="both"/>
        <w:rPr>
          <w:rFonts w:ascii="Times New Roman" w:eastAsia="Times New Roman" w:hAnsi="Times New Roman" w:cs="Times New Roman"/>
          <w:b/>
          <w:color w:val="000000"/>
          <w:sz w:val="24"/>
          <w:szCs w:val="24"/>
          <w:bdr w:val="none" w:sz="0" w:space="0" w:color="auto" w:frame="1"/>
        </w:rPr>
      </w:pPr>
    </w:p>
    <w:p w14:paraId="5892C016"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ctrl &lt;- trainControl(method = "repeatedcv",</w:t>
      </w:r>
    </w:p>
    <w:p w14:paraId="10DFF173"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number = 10, repeats = 10)</w:t>
      </w:r>
    </w:p>
    <w:p w14:paraId="7A3E7A01"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grid_rf &lt;- expand.grid(.mtry = c(2, 4, 8, 16))</w:t>
      </w:r>
    </w:p>
    <w:p w14:paraId="49DB5F2A"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m_rf &lt;- train(default ~ ., data = credit_train, method = "rf",</w:t>
      </w:r>
    </w:p>
    <w:p w14:paraId="7FDEB02F"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metric = "Kappa", trControl = ctrl,</w:t>
      </w:r>
    </w:p>
    <w:p w14:paraId="1D1A0ACA"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tuneGrid = grid_rf)</w:t>
      </w:r>
    </w:p>
    <w:p w14:paraId="0B1CA9D9"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65ACA1BA"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credit_pred2 &lt;- predict(m_rf, credit_test)</w:t>
      </w:r>
    </w:p>
    <w:p w14:paraId="2AC549BE"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CrossTable(credit_test$default, credit_pred2,</w:t>
      </w:r>
    </w:p>
    <w:p w14:paraId="6DAACA73"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prop.chisq = FALSE, prop.c = FALSE, prop.r = FALSE,</w:t>
      </w:r>
    </w:p>
    <w:p w14:paraId="4C25821B"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           dnn = c('actual default', 'predicted default'))</w:t>
      </w:r>
    </w:p>
    <w:p w14:paraId="55FD280A" w14:textId="77777777" w:rsidR="00BD196F" w:rsidRPr="00215444" w:rsidRDefault="00BD196F"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noProof/>
          <w:color w:val="000000"/>
          <w:sz w:val="24"/>
          <w:szCs w:val="24"/>
          <w:bdr w:val="none" w:sz="0" w:space="0" w:color="auto" w:frame="1"/>
        </w:rPr>
        <w:drawing>
          <wp:inline distT="0" distB="0" distL="0" distR="0" wp14:anchorId="3B0549EA" wp14:editId="54F16ECC">
            <wp:extent cx="3938905" cy="2057400"/>
            <wp:effectExtent l="0" t="0" r="4445"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7897FC.tmp"/>
                    <pic:cNvPicPr/>
                  </pic:nvPicPr>
                  <pic:blipFill>
                    <a:blip r:embed="rId15">
                      <a:extLst>
                        <a:ext uri="{28A0092B-C50C-407E-A947-70E740481C1C}">
                          <a14:useLocalDpi xmlns:a14="http://schemas.microsoft.com/office/drawing/2010/main" val="0"/>
                        </a:ext>
                      </a:extLst>
                    </a:blip>
                    <a:stretch>
                      <a:fillRect/>
                    </a:stretch>
                  </pic:blipFill>
                  <pic:spPr>
                    <a:xfrm>
                      <a:off x="0" y="0"/>
                      <a:ext cx="3960880" cy="2068878"/>
                    </a:xfrm>
                    <a:prstGeom prst="rect">
                      <a:avLst/>
                    </a:prstGeom>
                  </pic:spPr>
                </pic:pic>
              </a:graphicData>
            </a:graphic>
          </wp:inline>
        </w:drawing>
      </w:r>
    </w:p>
    <w:p w14:paraId="6BF5E67D" w14:textId="77777777" w:rsidR="00283032" w:rsidRPr="00215444" w:rsidRDefault="00283032"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 xml:space="preserve">After the improvisation, the results are not very different. The total accuracy turns out to be 62+15/100 = 77% which is just 1% higher than the previous. However, there is </w:t>
      </w:r>
      <w:r w:rsidR="00186AED" w:rsidRPr="00215444">
        <w:rPr>
          <w:rFonts w:ascii="Times New Roman" w:eastAsia="Times New Roman" w:hAnsi="Times New Roman" w:cs="Times New Roman"/>
          <w:color w:val="000000"/>
          <w:sz w:val="24"/>
          <w:szCs w:val="24"/>
          <w:bdr w:val="none" w:sz="0" w:space="0" w:color="auto" w:frame="1"/>
        </w:rPr>
        <w:t>no</w:t>
      </w:r>
      <w:r w:rsidRPr="00215444">
        <w:rPr>
          <w:rFonts w:ascii="Times New Roman" w:eastAsia="Times New Roman" w:hAnsi="Times New Roman" w:cs="Times New Roman"/>
          <w:color w:val="000000"/>
          <w:sz w:val="24"/>
          <w:szCs w:val="24"/>
          <w:bdr w:val="none" w:sz="0" w:space="0" w:color="auto" w:frame="1"/>
        </w:rPr>
        <w:t xml:space="preserve"> significant improvement in the prediction of default values, 15/33 = 45.4%. </w:t>
      </w:r>
    </w:p>
    <w:p w14:paraId="539847F7" w14:textId="77777777" w:rsidR="00A447DE" w:rsidRPr="00215444" w:rsidRDefault="00A447DE" w:rsidP="00215444">
      <w:pPr>
        <w:spacing w:after="0" w:line="240" w:lineRule="auto"/>
        <w:ind w:left="720"/>
        <w:jc w:val="both"/>
        <w:rPr>
          <w:rFonts w:ascii="Times New Roman" w:eastAsia="Times New Roman" w:hAnsi="Times New Roman" w:cs="Times New Roman"/>
          <w:color w:val="000000"/>
          <w:sz w:val="24"/>
          <w:szCs w:val="24"/>
        </w:rPr>
      </w:pPr>
    </w:p>
    <w:p w14:paraId="69D8086B" w14:textId="3CA12FB5" w:rsidR="00A447DE" w:rsidRPr="00215444" w:rsidRDefault="0088296D" w:rsidP="00215444">
      <w:pPr>
        <w:numPr>
          <w:ilvl w:val="0"/>
          <w:numId w:val="3"/>
        </w:num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bdr w:val="none" w:sz="0" w:space="0" w:color="auto" w:frame="1"/>
        </w:rPr>
        <w:t>Random Forest vs C5.0 Decision trees</w:t>
      </w:r>
    </w:p>
    <w:p w14:paraId="1FC7D919" w14:textId="77777777" w:rsidR="00186AED" w:rsidRPr="00215444" w:rsidRDefault="00186AED" w:rsidP="00215444">
      <w:pPr>
        <w:pStyle w:val="ListParagraph"/>
        <w:spacing w:after="0" w:line="240" w:lineRule="auto"/>
        <w:jc w:val="both"/>
        <w:rPr>
          <w:rFonts w:ascii="Times New Roman" w:hAnsi="Times New Roman" w:cs="Times New Roman"/>
          <w:sz w:val="24"/>
          <w:szCs w:val="24"/>
        </w:rPr>
      </w:pPr>
    </w:p>
    <w:p w14:paraId="50E060F5" w14:textId="77777777" w:rsidR="00186AED" w:rsidRPr="00215444" w:rsidRDefault="00215444"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D83690">
        <w:rPr>
          <w:rFonts w:ascii="Times New Roman" w:hAnsi="Times New Roman" w:cs="Times New Roman"/>
          <w:b/>
          <w:sz w:val="28"/>
          <w:szCs w:val="28"/>
        </w:rPr>
        <w:t>CONCLUSION and SUMMARY</w:t>
      </w:r>
      <w:r>
        <w:rPr>
          <w:rFonts w:ascii="Times New Roman" w:hAnsi="Times New Roman" w:cs="Times New Roman"/>
          <w:sz w:val="24"/>
          <w:szCs w:val="24"/>
        </w:rPr>
        <w:t xml:space="preserve">: </w:t>
      </w:r>
      <w:r w:rsidR="00186AED" w:rsidRPr="00215444">
        <w:rPr>
          <w:rFonts w:ascii="Times New Roman" w:hAnsi="Times New Roman" w:cs="Times New Roman"/>
          <w:sz w:val="24"/>
          <w:szCs w:val="24"/>
        </w:rPr>
        <w:t xml:space="preserve">We are using this algorithm to focus on number of defaults and analyze who are at high risk and thus prevent from giving them the credit requests. Before the improvement, </w:t>
      </w:r>
      <w:r w:rsidR="00186AED" w:rsidRPr="00215444">
        <w:rPr>
          <w:rFonts w:ascii="Times New Roman" w:eastAsia="Times New Roman" w:hAnsi="Times New Roman" w:cs="Times New Roman"/>
          <w:color w:val="000000"/>
          <w:sz w:val="24"/>
          <w:szCs w:val="24"/>
          <w:bdr w:val="none" w:sz="0" w:space="0" w:color="auto" w:frame="1"/>
        </w:rPr>
        <w:t xml:space="preserve">the classifier predicted 62 correct values for not default and 14 for default. The total accuracy turns out to be 62+14/100 = 76/100 = 0.76 or 76% which is quite good overall. However, when we consider the default values correctly predicted, it is only 14/33 = 42.4% which is quite bad and can be costly. In total, the classifier predicted 19+5/100 = 24/100 = 24% of the total values incorrectly. After the improvement, there were no significant improvement just that the accuracy improved by 1%. </w:t>
      </w:r>
    </w:p>
    <w:p w14:paraId="4AF47EC7"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20B08817"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2F618E22"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4C967588" w14:textId="61A60B9F" w:rsidR="00215444" w:rsidRDefault="00215444"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3A18BA2A" w14:textId="77777777" w:rsidR="0088296D" w:rsidRDefault="0088296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4327D1AD"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D83690">
        <w:rPr>
          <w:rFonts w:ascii="Times New Roman" w:eastAsia="Times New Roman" w:hAnsi="Times New Roman" w:cs="Times New Roman"/>
          <w:b/>
          <w:color w:val="000000"/>
          <w:sz w:val="28"/>
          <w:szCs w:val="28"/>
          <w:bdr w:val="none" w:sz="0" w:space="0" w:color="auto" w:frame="1"/>
        </w:rPr>
        <w:lastRenderedPageBreak/>
        <w:t>DISCUSSION</w:t>
      </w:r>
      <w:r w:rsidRPr="00215444">
        <w:rPr>
          <w:rFonts w:ascii="Times New Roman" w:eastAsia="Times New Roman" w:hAnsi="Times New Roman" w:cs="Times New Roman"/>
          <w:color w:val="000000"/>
          <w:sz w:val="24"/>
          <w:szCs w:val="24"/>
          <w:bdr w:val="none" w:sz="0" w:space="0" w:color="auto" w:frame="1"/>
        </w:rPr>
        <w:t>:</w:t>
      </w:r>
    </w:p>
    <w:p w14:paraId="69A3A992"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46AD2A11"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eastAsia="Times New Roman" w:hAnsi="Times New Roman" w:cs="Times New Roman"/>
          <w:color w:val="000000"/>
          <w:sz w:val="24"/>
          <w:szCs w:val="24"/>
          <w:bdr w:val="none" w:sz="0" w:space="0" w:color="auto" w:frame="1"/>
        </w:rPr>
        <w:t>As we can note from Part A, before the improvisation of the model, the classifier had predicted 73 correct values, 14 for default and 59 for not default</w:t>
      </w:r>
      <w:r w:rsidR="00C44D29" w:rsidRPr="00215444">
        <w:rPr>
          <w:rFonts w:ascii="Times New Roman" w:eastAsia="Times New Roman" w:hAnsi="Times New Roman" w:cs="Times New Roman"/>
          <w:color w:val="000000"/>
          <w:sz w:val="24"/>
          <w:szCs w:val="24"/>
          <w:bdr w:val="none" w:sz="0" w:space="0" w:color="auto" w:frame="1"/>
        </w:rPr>
        <w:t xml:space="preserve"> with 73% accuracy</w:t>
      </w:r>
      <w:r w:rsidRPr="00215444">
        <w:rPr>
          <w:rFonts w:ascii="Times New Roman" w:eastAsia="Times New Roman" w:hAnsi="Times New Roman" w:cs="Times New Roman"/>
          <w:color w:val="000000"/>
          <w:sz w:val="24"/>
          <w:szCs w:val="24"/>
          <w:bdr w:val="none" w:sz="0" w:space="0" w:color="auto" w:frame="1"/>
        </w:rPr>
        <w:t>. Whereas, in Part B, the classifier predicted 76 correct values, 14 for default and 62 for not default</w:t>
      </w:r>
      <w:r w:rsidR="00C44D29" w:rsidRPr="00215444">
        <w:rPr>
          <w:rFonts w:ascii="Times New Roman" w:eastAsia="Times New Roman" w:hAnsi="Times New Roman" w:cs="Times New Roman"/>
          <w:color w:val="000000"/>
          <w:sz w:val="24"/>
          <w:szCs w:val="24"/>
          <w:bdr w:val="none" w:sz="0" w:space="0" w:color="auto" w:frame="1"/>
        </w:rPr>
        <w:t xml:space="preserve"> with 76% accuracy</w:t>
      </w:r>
      <w:r w:rsidRPr="00215444">
        <w:rPr>
          <w:rFonts w:ascii="Times New Roman" w:eastAsia="Times New Roman" w:hAnsi="Times New Roman" w:cs="Times New Roman"/>
          <w:color w:val="000000"/>
          <w:sz w:val="24"/>
          <w:szCs w:val="24"/>
          <w:bdr w:val="none" w:sz="0" w:space="0" w:color="auto" w:frame="1"/>
        </w:rPr>
        <w:t xml:space="preserve">. Overall, these two classifiers did not have much difference in the correct prediction, however, when we consider correct prediction of values which were default in actual and predicted as yes, both the model have the same accuracy for it which is 14/33 = 0.42 or 42%. </w:t>
      </w:r>
    </w:p>
    <w:p w14:paraId="7C33BAD2"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6792F2A9" w14:textId="77777777" w:rsidR="00186AED" w:rsidRPr="00215444" w:rsidRDefault="00186AED" w:rsidP="00215444">
      <w:pPr>
        <w:pStyle w:val="ListParagraph"/>
        <w:spacing w:after="0" w:line="240" w:lineRule="auto"/>
        <w:ind w:left="1440"/>
        <w:jc w:val="both"/>
        <w:rPr>
          <w:rFonts w:ascii="Times New Roman" w:hAnsi="Times New Roman" w:cs="Times New Roman"/>
          <w:sz w:val="24"/>
          <w:szCs w:val="24"/>
        </w:rPr>
      </w:pPr>
      <w:r w:rsidRPr="00215444">
        <w:rPr>
          <w:rFonts w:ascii="Times New Roman" w:eastAsia="Times New Roman" w:hAnsi="Times New Roman" w:cs="Times New Roman"/>
          <w:color w:val="000000"/>
          <w:sz w:val="24"/>
          <w:szCs w:val="24"/>
          <w:bdr w:val="none" w:sz="0" w:space="0" w:color="auto" w:frame="1"/>
        </w:rPr>
        <w:t xml:space="preserve">Considering after the improvisation, the </w:t>
      </w:r>
      <w:r w:rsidR="00190B18" w:rsidRPr="00215444">
        <w:rPr>
          <w:rFonts w:ascii="Times New Roman" w:eastAsia="Times New Roman" w:hAnsi="Times New Roman" w:cs="Times New Roman"/>
          <w:color w:val="000000"/>
          <w:sz w:val="24"/>
          <w:szCs w:val="24"/>
          <w:bdr w:val="none" w:sz="0" w:space="0" w:color="auto" w:frame="1"/>
        </w:rPr>
        <w:t xml:space="preserve">step made </w:t>
      </w:r>
      <w:r w:rsidR="00C44D29" w:rsidRPr="00215444">
        <w:rPr>
          <w:rFonts w:ascii="Times New Roman" w:eastAsia="Times New Roman" w:hAnsi="Times New Roman" w:cs="Times New Roman"/>
          <w:color w:val="000000"/>
          <w:sz w:val="24"/>
          <w:szCs w:val="24"/>
          <w:bdr w:val="none" w:sz="0" w:space="0" w:color="auto" w:frame="1"/>
        </w:rPr>
        <w:t>the C5.0 classifier</w:t>
      </w:r>
      <w:r w:rsidR="00190B18" w:rsidRPr="00215444">
        <w:rPr>
          <w:rFonts w:ascii="Times New Roman" w:eastAsia="Times New Roman" w:hAnsi="Times New Roman" w:cs="Times New Roman"/>
          <w:color w:val="000000"/>
          <w:sz w:val="24"/>
          <w:szCs w:val="24"/>
          <w:bdr w:val="none" w:sz="0" w:space="0" w:color="auto" w:frame="1"/>
        </w:rPr>
        <w:t xml:space="preserve"> </w:t>
      </w:r>
      <w:r w:rsidR="00C44D29" w:rsidRPr="00215444">
        <w:rPr>
          <w:rFonts w:ascii="Times New Roman" w:eastAsia="Times New Roman" w:hAnsi="Times New Roman" w:cs="Times New Roman"/>
          <w:color w:val="000000"/>
          <w:sz w:val="24"/>
          <w:szCs w:val="24"/>
          <w:bdr w:val="none" w:sz="0" w:space="0" w:color="auto" w:frame="1"/>
        </w:rPr>
        <w:t>worse</w:t>
      </w:r>
      <w:r w:rsidR="00190B18" w:rsidRPr="00215444">
        <w:rPr>
          <w:rFonts w:ascii="Times New Roman" w:eastAsia="Times New Roman" w:hAnsi="Times New Roman" w:cs="Times New Roman"/>
          <w:color w:val="000000"/>
          <w:sz w:val="24"/>
          <w:szCs w:val="24"/>
          <w:bdr w:val="none" w:sz="0" w:space="0" w:color="auto" w:frame="1"/>
        </w:rPr>
        <w:t xml:space="preserve"> as the </w:t>
      </w:r>
      <w:r w:rsidR="00C44D29" w:rsidRPr="00215444">
        <w:rPr>
          <w:rFonts w:ascii="Times New Roman" w:eastAsia="Times New Roman" w:hAnsi="Times New Roman" w:cs="Times New Roman"/>
          <w:color w:val="000000"/>
          <w:sz w:val="24"/>
          <w:szCs w:val="24"/>
          <w:bdr w:val="none" w:sz="0" w:space="0" w:color="auto" w:frame="1"/>
        </w:rPr>
        <w:t>total accuracy came down to 63%. T</w:t>
      </w:r>
      <w:r w:rsidR="00C44D29" w:rsidRPr="00215444">
        <w:rPr>
          <w:rFonts w:ascii="Times New Roman" w:hAnsi="Times New Roman" w:cs="Times New Roman"/>
          <w:sz w:val="24"/>
          <w:szCs w:val="24"/>
        </w:rPr>
        <w:t xml:space="preserve">he only improvement is in the correctly predicted defaults which is 26/33 = 78.7%. On the other hand, the random forest classifier had no significant change, but the accuracy improved by 1% from 76% to 77%. </w:t>
      </w:r>
    </w:p>
    <w:p w14:paraId="0B743EA6" w14:textId="77777777" w:rsidR="00C44D29" w:rsidRPr="00215444" w:rsidRDefault="00C44D29" w:rsidP="00215444">
      <w:pPr>
        <w:pStyle w:val="ListParagraph"/>
        <w:spacing w:after="0" w:line="240" w:lineRule="auto"/>
        <w:ind w:left="1440"/>
        <w:jc w:val="both"/>
        <w:rPr>
          <w:rFonts w:ascii="Times New Roman" w:hAnsi="Times New Roman" w:cs="Times New Roman"/>
          <w:sz w:val="24"/>
          <w:szCs w:val="24"/>
        </w:rPr>
      </w:pPr>
    </w:p>
    <w:p w14:paraId="05942672" w14:textId="77777777" w:rsidR="00C44D29" w:rsidRPr="00215444" w:rsidRDefault="00C44D29"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r w:rsidRPr="00215444">
        <w:rPr>
          <w:rFonts w:ascii="Times New Roman" w:hAnsi="Times New Roman" w:cs="Times New Roman"/>
          <w:sz w:val="24"/>
          <w:szCs w:val="24"/>
        </w:rPr>
        <w:t xml:space="preserve">Overall, if we were to compare the accuracy of both the classifiers just based on accuracy, the random forest classifier would win as it has a better prediction accuracy. But it would be biased to simply state this as the accuracy depends on a lot of factors as well where in C5.0 we simply consider the predicted value and </w:t>
      </w:r>
      <w:r w:rsidR="006C52B7" w:rsidRPr="00215444">
        <w:rPr>
          <w:rFonts w:ascii="Times New Roman" w:hAnsi="Times New Roman" w:cs="Times New Roman"/>
          <w:sz w:val="24"/>
          <w:szCs w:val="24"/>
        </w:rPr>
        <w:t>in the random forest, we consider the average of the predicted values.</w:t>
      </w:r>
    </w:p>
    <w:p w14:paraId="1F93A979" w14:textId="77777777" w:rsidR="00186AED" w:rsidRPr="00215444" w:rsidRDefault="00186AED" w:rsidP="00215444">
      <w:pPr>
        <w:pStyle w:val="ListParagraph"/>
        <w:spacing w:after="0" w:line="240" w:lineRule="auto"/>
        <w:ind w:left="1440"/>
        <w:jc w:val="both"/>
        <w:rPr>
          <w:rFonts w:ascii="Times New Roman" w:eastAsia="Times New Roman" w:hAnsi="Times New Roman" w:cs="Times New Roman"/>
          <w:color w:val="000000"/>
          <w:sz w:val="24"/>
          <w:szCs w:val="24"/>
          <w:bdr w:val="none" w:sz="0" w:space="0" w:color="auto" w:frame="1"/>
        </w:rPr>
      </w:pPr>
    </w:p>
    <w:p w14:paraId="7ED95A6C" w14:textId="77777777" w:rsidR="00A447DE" w:rsidRPr="00D83690" w:rsidRDefault="00A447DE" w:rsidP="00215444">
      <w:pPr>
        <w:jc w:val="both"/>
        <w:rPr>
          <w:rFonts w:ascii="Times New Roman" w:hAnsi="Times New Roman" w:cs="Times New Roman"/>
          <w:sz w:val="28"/>
          <w:szCs w:val="28"/>
        </w:rPr>
      </w:pPr>
    </w:p>
    <w:p w14:paraId="2C810DFF" w14:textId="0FA8E630" w:rsidR="00A418AB" w:rsidRDefault="00A418AB" w:rsidP="00215444">
      <w:pPr>
        <w:jc w:val="both"/>
        <w:rPr>
          <w:rFonts w:ascii="Times New Roman" w:hAnsi="Times New Roman" w:cs="Times New Roman"/>
          <w:b/>
          <w:sz w:val="24"/>
          <w:szCs w:val="24"/>
        </w:rPr>
      </w:pPr>
      <w:r w:rsidRPr="00D83690">
        <w:rPr>
          <w:rFonts w:ascii="Times New Roman" w:hAnsi="Times New Roman" w:cs="Times New Roman"/>
          <w:b/>
          <w:sz w:val="28"/>
          <w:szCs w:val="28"/>
        </w:rPr>
        <w:t>REFERENCES</w:t>
      </w:r>
      <w:r w:rsidRPr="00A418AB">
        <w:rPr>
          <w:rFonts w:ascii="Times New Roman" w:hAnsi="Times New Roman" w:cs="Times New Roman"/>
          <w:b/>
          <w:sz w:val="24"/>
          <w:szCs w:val="24"/>
        </w:rPr>
        <w:t>:</w:t>
      </w:r>
    </w:p>
    <w:p w14:paraId="6E02AEB9" w14:textId="77777777" w:rsidR="00A418AB" w:rsidRPr="00E412E4" w:rsidRDefault="00A418AB" w:rsidP="00E412E4">
      <w:pPr>
        <w:pStyle w:val="ListParagraph"/>
        <w:numPr>
          <w:ilvl w:val="1"/>
          <w:numId w:val="3"/>
        </w:numPr>
        <w:rPr>
          <w:rFonts w:ascii="Times New Roman" w:hAnsi="Times New Roman" w:cs="Times New Roman"/>
          <w:sz w:val="24"/>
          <w:szCs w:val="24"/>
        </w:rPr>
      </w:pPr>
      <w:r w:rsidRPr="00E412E4">
        <w:rPr>
          <w:rFonts w:ascii="Times New Roman" w:hAnsi="Times New Roman" w:cs="Times New Roman"/>
          <w:color w:val="333333"/>
          <w:sz w:val="24"/>
          <w:szCs w:val="24"/>
          <w:shd w:val="clear" w:color="auto" w:fill="FFFFFF"/>
        </w:rPr>
        <w:t xml:space="preserve">Lantz, B. (n.d.). Machine Learning with R - Second Edition. Retrieved from </w:t>
      </w:r>
      <w:hyperlink r:id="rId16" w:history="1">
        <w:r w:rsidR="00E412E4" w:rsidRPr="00E412E4">
          <w:rPr>
            <w:rStyle w:val="Hyperlink"/>
            <w:rFonts w:ascii="Times New Roman" w:hAnsi="Times New Roman" w:cs="Times New Roman"/>
            <w:sz w:val="24"/>
            <w:szCs w:val="24"/>
            <w:shd w:val="clear" w:color="auto" w:fill="FFFFFF"/>
          </w:rPr>
          <w:t>https://www.oreilly.com/library/view/machine-learning-with/9781784393908/</w:t>
        </w:r>
      </w:hyperlink>
      <w:r w:rsidR="00E412E4">
        <w:rPr>
          <w:rFonts w:ascii="Times New Roman" w:hAnsi="Times New Roman" w:cs="Times New Roman"/>
          <w:color w:val="333333"/>
          <w:sz w:val="24"/>
          <w:szCs w:val="24"/>
          <w:shd w:val="clear" w:color="auto" w:fill="FFFFFF"/>
        </w:rPr>
        <w:br/>
      </w:r>
    </w:p>
    <w:p w14:paraId="77F5ED29" w14:textId="77777777" w:rsidR="00E412E4" w:rsidRPr="00E412E4" w:rsidRDefault="00E412E4" w:rsidP="00E412E4">
      <w:pPr>
        <w:pStyle w:val="ListParagraph"/>
        <w:numPr>
          <w:ilvl w:val="1"/>
          <w:numId w:val="3"/>
        </w:numPr>
        <w:rPr>
          <w:rFonts w:ascii="Times New Roman" w:hAnsi="Times New Roman" w:cs="Times New Roman"/>
          <w:sz w:val="24"/>
          <w:szCs w:val="24"/>
        </w:rPr>
      </w:pPr>
      <w:r w:rsidRPr="00E412E4">
        <w:rPr>
          <w:rFonts w:ascii="Times New Roman" w:hAnsi="Times New Roman" w:cs="Times New Roman"/>
          <w:color w:val="333333"/>
          <w:sz w:val="24"/>
          <w:szCs w:val="24"/>
          <w:shd w:val="clear" w:color="auto" w:fill="FFFFFF"/>
        </w:rPr>
        <w:t xml:space="preserve">(n.d.). Retrieved from </w:t>
      </w:r>
      <w:hyperlink r:id="rId17" w:history="1">
        <w:r w:rsidRPr="00E412E4">
          <w:rPr>
            <w:rStyle w:val="Hyperlink"/>
            <w:rFonts w:ascii="Times New Roman" w:hAnsi="Times New Roman" w:cs="Times New Roman"/>
            <w:sz w:val="24"/>
            <w:szCs w:val="24"/>
            <w:shd w:val="clear" w:color="auto" w:fill="FFFFFF"/>
          </w:rPr>
          <w:t>https://www.ibm.com/support/knowledgecenter/en/SS3RA7_15.0.0/com.ibm.spss.modeler.help/c50node_general.htm</w:t>
        </w:r>
      </w:hyperlink>
      <w:r>
        <w:rPr>
          <w:rFonts w:ascii="Times New Roman" w:hAnsi="Times New Roman" w:cs="Times New Roman"/>
          <w:color w:val="333333"/>
          <w:sz w:val="24"/>
          <w:szCs w:val="24"/>
          <w:shd w:val="clear" w:color="auto" w:fill="FFFFFF"/>
        </w:rPr>
        <w:br/>
      </w:r>
    </w:p>
    <w:p w14:paraId="309824C6" w14:textId="77777777" w:rsidR="00E412E4" w:rsidRPr="00E412E4" w:rsidRDefault="00E412E4" w:rsidP="00E412E4">
      <w:pPr>
        <w:pStyle w:val="ListParagraph"/>
        <w:numPr>
          <w:ilvl w:val="1"/>
          <w:numId w:val="3"/>
        </w:numPr>
        <w:rPr>
          <w:rFonts w:ascii="Times New Roman" w:hAnsi="Times New Roman" w:cs="Times New Roman"/>
          <w:sz w:val="24"/>
          <w:szCs w:val="24"/>
        </w:rPr>
      </w:pPr>
      <w:r w:rsidRPr="00E412E4">
        <w:rPr>
          <w:rFonts w:ascii="Times New Roman" w:hAnsi="Times New Roman" w:cs="Times New Roman"/>
          <w:color w:val="333333"/>
          <w:sz w:val="24"/>
          <w:szCs w:val="24"/>
          <w:shd w:val="clear" w:color="auto" w:fill="FFFFFF"/>
        </w:rPr>
        <w:t xml:space="preserve">Donges, N., &amp; Donges, N. (2018, February 22). The Random Forest Algorithm. Retrieved from </w:t>
      </w:r>
      <w:hyperlink r:id="rId18" w:history="1">
        <w:r w:rsidRPr="00E412E4">
          <w:rPr>
            <w:rStyle w:val="Hyperlink"/>
            <w:rFonts w:ascii="Times New Roman" w:hAnsi="Times New Roman" w:cs="Times New Roman"/>
            <w:sz w:val="24"/>
            <w:szCs w:val="24"/>
            <w:shd w:val="clear" w:color="auto" w:fill="FFFFFF"/>
          </w:rPr>
          <w:t>https://towardsdatascience.com/the-random-forest-algorithm-d457d499ffcd</w:t>
        </w:r>
      </w:hyperlink>
    </w:p>
    <w:p w14:paraId="57C7828A" w14:textId="77777777" w:rsidR="00E412E4" w:rsidRPr="00A418AB" w:rsidRDefault="00E412E4" w:rsidP="00E412E4">
      <w:pPr>
        <w:pStyle w:val="ListParagraph"/>
        <w:ind w:left="1440"/>
        <w:jc w:val="both"/>
        <w:rPr>
          <w:rFonts w:ascii="Times New Roman" w:hAnsi="Times New Roman" w:cs="Times New Roman"/>
          <w:sz w:val="24"/>
          <w:szCs w:val="24"/>
        </w:rPr>
      </w:pPr>
    </w:p>
    <w:sectPr w:rsidR="00E412E4" w:rsidRPr="00A418AB" w:rsidSect="0021544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384BA9"/>
    <w:multiLevelType w:val="multilevel"/>
    <w:tmpl w:val="BDF878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50551C3F"/>
    <w:multiLevelType w:val="multilevel"/>
    <w:tmpl w:val="A90CB9A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67A31434"/>
    <w:multiLevelType w:val="multilevel"/>
    <w:tmpl w:val="7FBA61A4"/>
    <w:lvl w:ilvl="0">
      <w:start w:val="1"/>
      <w:numFmt w:val="decimal"/>
      <w:lvlText w:val="%1."/>
      <w:lvlJc w:val="left"/>
      <w:pPr>
        <w:tabs>
          <w:tab w:val="num" w:pos="644"/>
        </w:tabs>
        <w:ind w:left="644"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NrIwMDSwMDc1NDFW0lEKTi0uzszPAykwrAUAQ5uX1ywAAAA="/>
  </w:docVars>
  <w:rsids>
    <w:rsidRoot w:val="009D588D"/>
    <w:rsid w:val="00101043"/>
    <w:rsid w:val="001148A6"/>
    <w:rsid w:val="001765F6"/>
    <w:rsid w:val="00186AED"/>
    <w:rsid w:val="00190B18"/>
    <w:rsid w:val="00215444"/>
    <w:rsid w:val="00246988"/>
    <w:rsid w:val="00283032"/>
    <w:rsid w:val="002A5B85"/>
    <w:rsid w:val="002D4A38"/>
    <w:rsid w:val="00336914"/>
    <w:rsid w:val="00472C99"/>
    <w:rsid w:val="0049435C"/>
    <w:rsid w:val="004C1B56"/>
    <w:rsid w:val="004D6DCA"/>
    <w:rsid w:val="005568C1"/>
    <w:rsid w:val="005D2910"/>
    <w:rsid w:val="006B20EB"/>
    <w:rsid w:val="006C52B7"/>
    <w:rsid w:val="00797EC9"/>
    <w:rsid w:val="0088296D"/>
    <w:rsid w:val="00957936"/>
    <w:rsid w:val="009D588D"/>
    <w:rsid w:val="00A418AB"/>
    <w:rsid w:val="00A447DE"/>
    <w:rsid w:val="00B64AFD"/>
    <w:rsid w:val="00B96B21"/>
    <w:rsid w:val="00BD196F"/>
    <w:rsid w:val="00C06DFD"/>
    <w:rsid w:val="00C42A09"/>
    <w:rsid w:val="00C44D29"/>
    <w:rsid w:val="00D14169"/>
    <w:rsid w:val="00D83690"/>
    <w:rsid w:val="00E412E4"/>
    <w:rsid w:val="00F307C9"/>
    <w:rsid w:val="00FB7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5C8C8"/>
  <w15:chartTrackingRefBased/>
  <w15:docId w15:val="{AACE4B67-5E3D-477F-97A9-093A2591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mes"/>
    <w:uiPriority w:val="1"/>
    <w:qFormat/>
    <w:rsid w:val="00957936"/>
    <w:pPr>
      <w:spacing w:after="0" w:line="240" w:lineRule="auto"/>
    </w:pPr>
    <w:rPr>
      <w:rFonts w:ascii="Times New Roman" w:eastAsiaTheme="minorEastAsia" w:hAnsi="Times New Roman"/>
      <w:sz w:val="24"/>
      <w:szCs w:val="24"/>
    </w:rPr>
  </w:style>
  <w:style w:type="paragraph" w:styleId="ListParagraph">
    <w:name w:val="List Paragraph"/>
    <w:basedOn w:val="Normal"/>
    <w:uiPriority w:val="34"/>
    <w:qFormat/>
    <w:rsid w:val="00957936"/>
    <w:pPr>
      <w:ind w:left="720"/>
      <w:contextualSpacing/>
    </w:pPr>
  </w:style>
  <w:style w:type="character" w:styleId="Hyperlink">
    <w:name w:val="Hyperlink"/>
    <w:basedOn w:val="DefaultParagraphFont"/>
    <w:uiPriority w:val="99"/>
    <w:unhideWhenUsed/>
    <w:rsid w:val="00E412E4"/>
    <w:rPr>
      <w:color w:val="0563C1" w:themeColor="hyperlink"/>
      <w:u w:val="single"/>
    </w:rPr>
  </w:style>
  <w:style w:type="character" w:styleId="UnresolvedMention">
    <w:name w:val="Unresolved Mention"/>
    <w:basedOn w:val="DefaultParagraphFont"/>
    <w:uiPriority w:val="99"/>
    <w:semiHidden/>
    <w:unhideWhenUsed/>
    <w:rsid w:val="00E41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558653">
      <w:bodyDiv w:val="1"/>
      <w:marLeft w:val="0"/>
      <w:marRight w:val="0"/>
      <w:marTop w:val="0"/>
      <w:marBottom w:val="0"/>
      <w:divBdr>
        <w:top w:val="none" w:sz="0" w:space="0" w:color="auto"/>
        <w:left w:val="none" w:sz="0" w:space="0" w:color="auto"/>
        <w:bottom w:val="none" w:sz="0" w:space="0" w:color="auto"/>
        <w:right w:val="none" w:sz="0" w:space="0" w:color="auto"/>
      </w:divBdr>
    </w:div>
    <w:div w:id="149306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tmp"/><Relationship Id="rId18" Type="http://schemas.openxmlformats.org/officeDocument/2006/relationships/hyperlink" Target="https://towardsdatascience.com/the-random-forest-algorithm-d457d499ffcd" TargetMode="External"/><Relationship Id="rId3" Type="http://schemas.openxmlformats.org/officeDocument/2006/relationships/settings" Target="settings.xml"/><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hyperlink" Target="https://www.ibm.com/support/knowledgecenter/en/SS3RA7_15.0.0/com.ibm.spss.modeler.help/c50node_general.htm" TargetMode="External"/><Relationship Id="rId2" Type="http://schemas.openxmlformats.org/officeDocument/2006/relationships/styles" Target="styles.xml"/><Relationship Id="rId16" Type="http://schemas.openxmlformats.org/officeDocument/2006/relationships/hyperlink" Target="https://www.oreilly.com/library/view/machine-learning-with/978178439390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tmp"/><Relationship Id="rId5" Type="http://schemas.openxmlformats.org/officeDocument/2006/relationships/image" Target="media/image1.tmp"/><Relationship Id="rId15" Type="http://schemas.openxmlformats.org/officeDocument/2006/relationships/image" Target="media/image11.tmp"/><Relationship Id="rId10" Type="http://schemas.openxmlformats.org/officeDocument/2006/relationships/image" Target="media/image6.tmp"/><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6</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Taneja</dc:creator>
  <cp:keywords/>
  <dc:description/>
  <cp:lastModifiedBy>Rishabh Taneja</cp:lastModifiedBy>
  <cp:revision>12</cp:revision>
  <dcterms:created xsi:type="dcterms:W3CDTF">2019-05-13T00:06:00Z</dcterms:created>
  <dcterms:modified xsi:type="dcterms:W3CDTF">2020-05-09T21:22:00Z</dcterms:modified>
</cp:coreProperties>
</file>